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E5090" w:rsidRDefault="002E5090" w:rsidP="002E5090">
      <w:r>
        <w:t>CSSE373</w:t>
      </w:r>
    </w:p>
    <w:p w:rsidR="002E5090" w:rsidRDefault="002E5090" w:rsidP="002E5090">
      <w:r>
        <w:t>Milestone 2</w:t>
      </w:r>
    </w:p>
    <w:p w:rsidR="002E5090" w:rsidRDefault="002E5090" w:rsidP="002E5090">
      <w:r>
        <w:t>Fred Zhang, Songyu Wang</w:t>
      </w:r>
    </w:p>
    <w:p w:rsidR="002E5090" w:rsidRDefault="002E5090" w:rsidP="002E5090">
      <w:pPr>
        <w:rPr>
          <w:rStyle w:val="fontstyle01"/>
          <w:b/>
        </w:rPr>
      </w:pPr>
      <w:r w:rsidRPr="00576209">
        <w:rPr>
          <w:rStyle w:val="fontstyle01"/>
          <w:b/>
          <w:noProof/>
        </w:rPr>
        <w:t>Using the given protocol</w:t>
      </w:r>
      <w:r w:rsidRPr="00373AD5">
        <w:rPr>
          <w:rStyle w:val="fontstyle01"/>
          <w:b/>
        </w:rPr>
        <w:t>, it is possible to transmit all of the data in the sender’s buffer to the receiver’s buffer.</w:t>
      </w:r>
    </w:p>
    <w:p w:rsidR="002E5090" w:rsidRDefault="002E5090" w:rsidP="002E5090">
      <w:r>
        <w:t>We ran:</w:t>
      </w:r>
    </w:p>
    <w:p w:rsidR="00180901" w:rsidRDefault="002E5090" w:rsidP="002E5090">
      <w:pPr>
        <w:ind w:firstLine="720"/>
      </w:pPr>
      <w:r w:rsidRPr="002E5090">
        <w:t xml:space="preserve">run </w:t>
      </w:r>
      <w:proofErr w:type="spellStart"/>
      <w:r w:rsidRPr="002E5090">
        <w:t>possibleReliabe</w:t>
      </w:r>
      <w:proofErr w:type="spellEnd"/>
      <w:r w:rsidRPr="002E5090">
        <w:t xml:space="preserve"> for </w:t>
      </w:r>
      <w:r w:rsidRPr="00576209">
        <w:rPr>
          <w:noProof/>
        </w:rPr>
        <w:t>10</w:t>
      </w:r>
      <w:r w:rsidRPr="002E5090">
        <w:t xml:space="preserve"> but 7 Time, exactly 1 </w:t>
      </w:r>
      <w:proofErr w:type="spellStart"/>
      <w:r w:rsidRPr="002E5090">
        <w:t>RealData</w:t>
      </w:r>
      <w:proofErr w:type="spellEnd"/>
    </w:p>
    <w:p w:rsidR="002E5090" w:rsidRDefault="002E5090" w:rsidP="002E5090">
      <w:r>
        <w:t>The result is:</w:t>
      </w:r>
    </w:p>
    <w:p w:rsidR="002E5090" w:rsidRDefault="002E5090" w:rsidP="002E5090">
      <w:r>
        <w:t>Time 0</w:t>
      </w:r>
    </w:p>
    <w:p w:rsidR="002E5090" w:rsidRDefault="002E5090" w:rsidP="002E5090">
      <w:r w:rsidRPr="002E5090">
        <w:rPr>
          <w:noProof/>
        </w:rPr>
        <w:drawing>
          <wp:inline distT="0" distB="0" distL="0" distR="0">
            <wp:extent cx="5943600" cy="733863"/>
            <wp:effectExtent l="0" t="0" r="0" b="9525"/>
            <wp:docPr id="1" name="Picture 1" descr="C:\Users\Administrator\Documents\GitHub\Tcp-verification\img\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istrator\Documents\GitHub\Tcp-verification\img\0.png"/>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943600" cy="733863"/>
                    </a:xfrm>
                    <a:prstGeom prst="rect">
                      <a:avLst/>
                    </a:prstGeom>
                    <a:noFill/>
                    <a:ln>
                      <a:noFill/>
                    </a:ln>
                  </pic:spPr>
                </pic:pic>
              </a:graphicData>
            </a:graphic>
          </wp:inline>
        </w:drawing>
      </w:r>
    </w:p>
    <w:p w:rsidR="002E5090" w:rsidRDefault="002E5090" w:rsidP="002E5090">
      <w:r>
        <w:t xml:space="preserve">At time 0, </w:t>
      </w:r>
    </w:p>
    <w:p w:rsidR="002E5090" w:rsidRDefault="002E5090" w:rsidP="002E5090">
      <w:r>
        <w:t xml:space="preserve">Sender state is Wait for call from </w:t>
      </w:r>
      <w:r w:rsidRPr="00576209">
        <w:rPr>
          <w:noProof/>
        </w:rPr>
        <w:t>above</w:t>
      </w:r>
      <w:r>
        <w:t xml:space="preserve"> and sequence number is 0</w:t>
      </w:r>
    </w:p>
    <w:p w:rsidR="002E5090" w:rsidRDefault="002E5090" w:rsidP="002E5090">
      <w:r>
        <w:t xml:space="preserve">Receiver state is Wait for from </w:t>
      </w:r>
      <w:r w:rsidRPr="00576209">
        <w:rPr>
          <w:noProof/>
        </w:rPr>
        <w:t>below</w:t>
      </w:r>
      <w:r>
        <w:t xml:space="preserve"> and sequence number is 0</w:t>
      </w:r>
    </w:p>
    <w:p w:rsidR="002E5090" w:rsidRDefault="002E5090" w:rsidP="002E5090">
      <w:r>
        <w:t xml:space="preserve">The data we want to send is in </w:t>
      </w:r>
      <w:r w:rsidR="00203E07">
        <w:t>sender buffer.</w:t>
      </w:r>
    </w:p>
    <w:p w:rsidR="002E5090" w:rsidRDefault="002E5090" w:rsidP="002E5090"/>
    <w:p w:rsidR="002E5090" w:rsidRDefault="002E5090" w:rsidP="002E5090">
      <w:r>
        <w:t>Time 1</w:t>
      </w:r>
    </w:p>
    <w:p w:rsidR="002E5090" w:rsidRDefault="002E5090" w:rsidP="002E5090">
      <w:r w:rsidRPr="002E5090">
        <w:rPr>
          <w:noProof/>
        </w:rPr>
        <w:drawing>
          <wp:inline distT="0" distB="0" distL="0" distR="0">
            <wp:extent cx="5943600" cy="777958"/>
            <wp:effectExtent l="0" t="0" r="0" b="3175"/>
            <wp:docPr id="2" name="Picture 2" descr="C:\Users\Administrator\Documents\GitHub\Tcp-verification\im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Administrator\Documents\GitHub\Tcp-verification\img\1.png"/>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777958"/>
                    </a:xfrm>
                    <a:prstGeom prst="rect">
                      <a:avLst/>
                    </a:prstGeom>
                    <a:noFill/>
                    <a:ln>
                      <a:noFill/>
                    </a:ln>
                  </pic:spPr>
                </pic:pic>
              </a:graphicData>
            </a:graphic>
          </wp:inline>
        </w:drawing>
      </w:r>
    </w:p>
    <w:p w:rsidR="00203E07" w:rsidRDefault="00203E07" w:rsidP="002E5090">
      <w:r>
        <w:t>At time 1,</w:t>
      </w:r>
    </w:p>
    <w:p w:rsidR="00203E07" w:rsidRDefault="00203E07" w:rsidP="002E5090">
      <w:r>
        <w:t xml:space="preserve">Sender state change to Wait </w:t>
      </w:r>
      <w:r w:rsidRPr="00576209">
        <w:rPr>
          <w:noProof/>
        </w:rPr>
        <w:t>from</w:t>
      </w:r>
      <w:r>
        <w:t xml:space="preserve"> ACK or </w:t>
      </w:r>
      <w:r w:rsidRPr="00576209">
        <w:rPr>
          <w:noProof/>
        </w:rPr>
        <w:t>NA</w:t>
      </w:r>
      <w:r w:rsidR="00576209">
        <w:rPr>
          <w:noProof/>
        </w:rPr>
        <w:t>K</w:t>
      </w:r>
      <w:r>
        <w:t xml:space="preserve"> and</w:t>
      </w:r>
      <w:r w:rsidR="00576209">
        <w:t xml:space="preserve"> the</w:t>
      </w:r>
      <w:r>
        <w:t xml:space="preserve"> </w:t>
      </w:r>
      <w:r w:rsidRPr="00576209">
        <w:rPr>
          <w:noProof/>
        </w:rPr>
        <w:t>sequence</w:t>
      </w:r>
      <w:r>
        <w:t xml:space="preserve"> number is still 0.</w:t>
      </w:r>
    </w:p>
    <w:p w:rsidR="00203E07" w:rsidRDefault="00203E07" w:rsidP="002E5090">
      <w:r>
        <w:t>The data is packed and put into the channel.</w:t>
      </w:r>
    </w:p>
    <w:p w:rsidR="00203E07" w:rsidRDefault="00203E07" w:rsidP="002E5090"/>
    <w:p w:rsidR="002E5090" w:rsidRDefault="002E5090" w:rsidP="002E5090">
      <w:r>
        <w:t>Time 2</w:t>
      </w:r>
    </w:p>
    <w:p w:rsidR="002E5090" w:rsidRDefault="002E5090" w:rsidP="002E5090">
      <w:r w:rsidRPr="002E5090">
        <w:rPr>
          <w:noProof/>
        </w:rPr>
        <w:drawing>
          <wp:inline distT="0" distB="0" distL="0" distR="0">
            <wp:extent cx="5943600" cy="746267"/>
            <wp:effectExtent l="0" t="0" r="0" b="0"/>
            <wp:docPr id="3" name="Picture 3" descr="C:\Users\Administrator\Documents\GitHub\Tcp-verification\img\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istrator\Documents\GitHub\Tcp-verification\img\2.png"/>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746267"/>
                    </a:xfrm>
                    <a:prstGeom prst="rect">
                      <a:avLst/>
                    </a:prstGeom>
                    <a:noFill/>
                    <a:ln>
                      <a:noFill/>
                    </a:ln>
                  </pic:spPr>
                </pic:pic>
              </a:graphicData>
            </a:graphic>
          </wp:inline>
        </w:drawing>
      </w:r>
    </w:p>
    <w:p w:rsidR="00203E07" w:rsidRDefault="00203E07" w:rsidP="002E5090">
      <w:r>
        <w:lastRenderedPageBreak/>
        <w:t>At Time 2,</w:t>
      </w:r>
    </w:p>
    <w:p w:rsidR="00203E07" w:rsidRDefault="00203E07" w:rsidP="002E5090">
      <w:r>
        <w:t>The Receiver receives data, switch its state to Wait for from below with sequence number 1, put the data into receive buffer and put an ACK packet to the channel (The ACK packet will corrupt at next time).</w:t>
      </w:r>
    </w:p>
    <w:p w:rsidR="002E5090" w:rsidRDefault="002E5090" w:rsidP="002E5090">
      <w:r>
        <w:t>Time 3</w:t>
      </w:r>
    </w:p>
    <w:p w:rsidR="002E5090" w:rsidRDefault="002E5090" w:rsidP="002E5090">
      <w:r w:rsidRPr="002E5090">
        <w:rPr>
          <w:noProof/>
        </w:rPr>
        <w:drawing>
          <wp:inline distT="0" distB="0" distL="0" distR="0">
            <wp:extent cx="5943600" cy="763305"/>
            <wp:effectExtent l="0" t="0" r="0" b="0"/>
            <wp:docPr id="4" name="Picture 4" descr="C:\Users\Administrator\Documents\GitHub\Tcp-verification\img\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istrator\Documents\GitHub\Tcp-verification\img\3.pn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763305"/>
                    </a:xfrm>
                    <a:prstGeom prst="rect">
                      <a:avLst/>
                    </a:prstGeom>
                    <a:noFill/>
                    <a:ln>
                      <a:noFill/>
                    </a:ln>
                  </pic:spPr>
                </pic:pic>
              </a:graphicData>
            </a:graphic>
          </wp:inline>
        </w:drawing>
      </w:r>
    </w:p>
    <w:p w:rsidR="00203E07" w:rsidRDefault="00203E07" w:rsidP="002E5090">
      <w:r>
        <w:t>At Time3,</w:t>
      </w:r>
    </w:p>
    <w:p w:rsidR="00203E07" w:rsidRDefault="00203E07" w:rsidP="002E5090">
      <w:r>
        <w:t xml:space="preserve">The ACK packet corrupted to </w:t>
      </w:r>
      <w:proofErr w:type="spellStart"/>
      <w:r>
        <w:t>CorruptedData</w:t>
      </w:r>
      <w:proofErr w:type="spellEnd"/>
      <w:r>
        <w:t>.</w:t>
      </w:r>
    </w:p>
    <w:p w:rsidR="00203E07" w:rsidRDefault="00203E07" w:rsidP="002E5090"/>
    <w:p w:rsidR="002E5090" w:rsidRDefault="002E5090" w:rsidP="002E5090">
      <w:r>
        <w:t>Time 4</w:t>
      </w:r>
    </w:p>
    <w:p w:rsidR="002E5090" w:rsidRDefault="002E5090" w:rsidP="002E5090">
      <w:r w:rsidRPr="002E5090">
        <w:rPr>
          <w:noProof/>
        </w:rPr>
        <w:drawing>
          <wp:inline distT="0" distB="0" distL="0" distR="0">
            <wp:extent cx="5943600" cy="763305"/>
            <wp:effectExtent l="0" t="0" r="0" b="0"/>
            <wp:docPr id="5" name="Picture 5" descr="C:\Users\Administrator\Documents\GitHub\Tcp-verification\img\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istrator\Documents\GitHub\Tcp-verification\img\4.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763305"/>
                    </a:xfrm>
                    <a:prstGeom prst="rect">
                      <a:avLst/>
                    </a:prstGeom>
                    <a:noFill/>
                    <a:ln>
                      <a:noFill/>
                    </a:ln>
                  </pic:spPr>
                </pic:pic>
              </a:graphicData>
            </a:graphic>
          </wp:inline>
        </w:drawing>
      </w:r>
    </w:p>
    <w:p w:rsidR="00203E07" w:rsidRDefault="00576209" w:rsidP="002E5090">
      <w:r>
        <w:rPr>
          <w:noProof/>
        </w:rPr>
        <w:t>The s</w:t>
      </w:r>
      <w:r w:rsidR="00203E07" w:rsidRPr="00576209">
        <w:rPr>
          <w:noProof/>
        </w:rPr>
        <w:t>ender</w:t>
      </w:r>
      <w:r w:rsidR="00203E07">
        <w:t xml:space="preserve"> receives the </w:t>
      </w:r>
      <w:proofErr w:type="spellStart"/>
      <w:r w:rsidR="00203E07">
        <w:t>corruptedData</w:t>
      </w:r>
      <w:proofErr w:type="spellEnd"/>
      <w:r w:rsidR="00203E07">
        <w:t xml:space="preserve"> and put the </w:t>
      </w:r>
      <w:proofErr w:type="spellStart"/>
      <w:r w:rsidR="00203E07">
        <w:t>ReadData</w:t>
      </w:r>
      <w:proofErr w:type="spellEnd"/>
      <w:r w:rsidR="00203E07">
        <w:t xml:space="preserve"> into channel again. No state changes.</w:t>
      </w:r>
    </w:p>
    <w:p w:rsidR="002E5090" w:rsidRDefault="002E5090" w:rsidP="002E5090">
      <w:r>
        <w:t>Time 5</w:t>
      </w:r>
    </w:p>
    <w:p w:rsidR="002E5090" w:rsidRDefault="002E5090" w:rsidP="002E5090">
      <w:r w:rsidRPr="002E5090">
        <w:rPr>
          <w:noProof/>
        </w:rPr>
        <w:drawing>
          <wp:inline distT="0" distB="0" distL="0" distR="0">
            <wp:extent cx="5943600" cy="763305"/>
            <wp:effectExtent l="0" t="0" r="0" b="0"/>
            <wp:docPr id="6" name="Picture 6" descr="C:\Users\Administrator\Documents\GitHub\Tcp-verification\img\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C:\Users\Administrator\Documents\GitHub\Tcp-verification\img\5.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763305"/>
                    </a:xfrm>
                    <a:prstGeom prst="rect">
                      <a:avLst/>
                    </a:prstGeom>
                    <a:noFill/>
                    <a:ln>
                      <a:noFill/>
                    </a:ln>
                  </pic:spPr>
                </pic:pic>
              </a:graphicData>
            </a:graphic>
          </wp:inline>
        </w:drawing>
      </w:r>
    </w:p>
    <w:p w:rsidR="00203E07" w:rsidRDefault="00203E07" w:rsidP="002E5090">
      <w:r>
        <w:t xml:space="preserve">Receiver </w:t>
      </w:r>
      <w:r w:rsidRPr="00576209">
        <w:rPr>
          <w:noProof/>
        </w:rPr>
        <w:t>get</w:t>
      </w:r>
      <w:r w:rsidR="00576209">
        <w:rPr>
          <w:noProof/>
        </w:rPr>
        <w:t>s</w:t>
      </w:r>
      <w:r>
        <w:t xml:space="preserve"> the data again and put ACK back to the channel. No state changes.</w:t>
      </w:r>
    </w:p>
    <w:p w:rsidR="002E5090" w:rsidRDefault="002E5090" w:rsidP="002E5090">
      <w:r>
        <w:t>Time 6</w:t>
      </w:r>
    </w:p>
    <w:p w:rsidR="002E5090" w:rsidRDefault="002E5090" w:rsidP="002E5090">
      <w:r w:rsidRPr="002E5090">
        <w:rPr>
          <w:noProof/>
        </w:rPr>
        <w:drawing>
          <wp:inline distT="0" distB="0" distL="0" distR="0">
            <wp:extent cx="5943600" cy="733863"/>
            <wp:effectExtent l="0" t="0" r="0" b="9525"/>
            <wp:docPr id="7" name="Picture 7" descr="C:\Users\Administrator\Documents\GitHub\Tcp-verification\img\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Administrator\Documents\GitHub\Tcp-verification\img\6.pn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733863"/>
                    </a:xfrm>
                    <a:prstGeom prst="rect">
                      <a:avLst/>
                    </a:prstGeom>
                    <a:noFill/>
                    <a:ln>
                      <a:noFill/>
                    </a:ln>
                  </pic:spPr>
                </pic:pic>
              </a:graphicData>
            </a:graphic>
          </wp:inline>
        </w:drawing>
      </w:r>
    </w:p>
    <w:p w:rsidR="00203E07" w:rsidRDefault="00203E07" w:rsidP="002E5090">
      <w:r>
        <w:t xml:space="preserve">Sender </w:t>
      </w:r>
      <w:r w:rsidRPr="00576209">
        <w:rPr>
          <w:noProof/>
        </w:rPr>
        <w:t>get</w:t>
      </w:r>
      <w:r w:rsidR="00576209">
        <w:rPr>
          <w:noProof/>
        </w:rPr>
        <w:t>s</w:t>
      </w:r>
      <w:r>
        <w:t xml:space="preserve"> the ACK and state switches to Wait for</w:t>
      </w:r>
      <w:r w:rsidR="00576209">
        <w:t xml:space="preserve"> a</w:t>
      </w:r>
      <w:r>
        <w:t xml:space="preserve"> </w:t>
      </w:r>
      <w:r w:rsidRPr="00576209">
        <w:rPr>
          <w:noProof/>
        </w:rPr>
        <w:t>call</w:t>
      </w:r>
      <w:r>
        <w:t xml:space="preserve"> from above with sequence 1.</w:t>
      </w:r>
    </w:p>
    <w:p w:rsidR="00203E07" w:rsidRDefault="00203E07" w:rsidP="002E5090">
      <w:r>
        <w:t xml:space="preserve">And it is done transmit the data. </w:t>
      </w:r>
    </w:p>
    <w:p w:rsidR="00203E07" w:rsidRDefault="00203E07" w:rsidP="002E5090">
      <w:r w:rsidRPr="00576209">
        <w:rPr>
          <w:noProof/>
        </w:rPr>
        <w:t>This</w:t>
      </w:r>
      <w:r>
        <w:t xml:space="preserve"> is a possible way.</w:t>
      </w:r>
    </w:p>
    <w:p w:rsidR="00203E07" w:rsidRDefault="00203E07">
      <w:r>
        <w:br w:type="page"/>
      </w:r>
    </w:p>
    <w:p w:rsidR="00203E07" w:rsidRDefault="00203E07" w:rsidP="00203E07">
      <w:pPr>
        <w:rPr>
          <w:rStyle w:val="fontstyle01"/>
          <w:b/>
        </w:rPr>
      </w:pPr>
      <w:r w:rsidRPr="00C87699">
        <w:rPr>
          <w:rStyle w:val="fontstyle01"/>
          <w:b/>
        </w:rPr>
        <w:lastRenderedPageBreak/>
        <w:t xml:space="preserve">Using the given protocol, it is </w:t>
      </w:r>
      <w:r>
        <w:rPr>
          <w:rStyle w:val="fontstyle01"/>
          <w:b/>
        </w:rPr>
        <w:t xml:space="preserve">not </w:t>
      </w:r>
      <w:r w:rsidRPr="00C87699">
        <w:rPr>
          <w:rStyle w:val="fontstyle21"/>
          <w:b w:val="0"/>
        </w:rPr>
        <w:t xml:space="preserve">always </w:t>
      </w:r>
      <w:r w:rsidRPr="00C87699">
        <w:rPr>
          <w:rStyle w:val="fontstyle01"/>
          <w:b/>
        </w:rPr>
        <w:t>possible to transmit all of the data in the sender’s buffer to the receiver buffer.</w:t>
      </w:r>
    </w:p>
    <w:p w:rsidR="00203E07" w:rsidRDefault="00203E07" w:rsidP="00203E07">
      <w:pPr>
        <w:rPr>
          <w:rStyle w:val="fontstyle01"/>
          <w:b/>
        </w:rPr>
      </w:pPr>
    </w:p>
    <w:p w:rsidR="00203E07" w:rsidRPr="007A5181" w:rsidRDefault="00203E07" w:rsidP="00203E07">
      <w:pPr>
        <w:rPr>
          <w:rStyle w:val="fontstyle01"/>
        </w:rPr>
      </w:pPr>
      <w:r w:rsidRPr="007A5181">
        <w:rPr>
          <w:rStyle w:val="fontstyle01"/>
        </w:rPr>
        <w:t xml:space="preserve">We ran </w:t>
      </w:r>
    </w:p>
    <w:p w:rsidR="00203E07" w:rsidRDefault="00203E07" w:rsidP="00203E07">
      <w:pPr>
        <w:rPr>
          <w:rStyle w:val="fontstyle01"/>
        </w:rPr>
      </w:pPr>
      <w:r w:rsidRPr="007A5181">
        <w:rPr>
          <w:rStyle w:val="fontstyle01"/>
        </w:rPr>
        <w:tab/>
      </w:r>
      <w:r w:rsidRPr="00203E07">
        <w:rPr>
          <w:rStyle w:val="fontstyle01"/>
        </w:rPr>
        <w:t xml:space="preserve">check </w:t>
      </w:r>
      <w:proofErr w:type="spellStart"/>
      <w:r w:rsidRPr="00203E07">
        <w:rPr>
          <w:rStyle w:val="fontstyle01"/>
        </w:rPr>
        <w:t>alwaysReliable</w:t>
      </w:r>
      <w:proofErr w:type="spellEnd"/>
      <w:r w:rsidRPr="00203E07">
        <w:rPr>
          <w:rStyle w:val="fontstyle01"/>
        </w:rPr>
        <w:t xml:space="preserve">  for </w:t>
      </w:r>
      <w:r w:rsidRPr="00576209">
        <w:rPr>
          <w:rStyle w:val="fontstyle01"/>
          <w:noProof/>
        </w:rPr>
        <w:t>5</w:t>
      </w:r>
      <w:r w:rsidRPr="00203E07">
        <w:rPr>
          <w:rStyle w:val="fontstyle01"/>
        </w:rPr>
        <w:t xml:space="preserve"> but exactly 8 Time, 2 </w:t>
      </w:r>
      <w:proofErr w:type="spellStart"/>
      <w:r w:rsidRPr="00203E07">
        <w:rPr>
          <w:rStyle w:val="fontstyle01"/>
        </w:rPr>
        <w:t>RealData</w:t>
      </w:r>
      <w:proofErr w:type="spellEnd"/>
    </w:p>
    <w:p w:rsidR="00203E07" w:rsidRDefault="00203E07" w:rsidP="00203E07">
      <w:pPr>
        <w:rPr>
          <w:rStyle w:val="fontstyle01"/>
        </w:rPr>
      </w:pPr>
    </w:p>
    <w:p w:rsidR="00203E07" w:rsidRDefault="00203E07" w:rsidP="00203E07">
      <w:pPr>
        <w:rPr>
          <w:rStyle w:val="fontstyle01"/>
        </w:rPr>
      </w:pPr>
      <w:r>
        <w:rPr>
          <w:rStyle w:val="fontstyle01"/>
        </w:rPr>
        <w:t>And we have a counterexample:</w:t>
      </w:r>
    </w:p>
    <w:p w:rsidR="00203E07" w:rsidRDefault="0062731E" w:rsidP="002E5090">
      <w:r w:rsidRPr="0062731E">
        <w:rPr>
          <w:noProof/>
        </w:rPr>
        <w:drawing>
          <wp:inline distT="0" distB="0" distL="0" distR="0">
            <wp:extent cx="5943600" cy="693989"/>
            <wp:effectExtent l="0" t="0" r="0" b="0"/>
            <wp:docPr id="8" name="Picture 8" descr="C:\Users\Administrator\Documents\GitHub\Tcp-verification\img2\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Administrator\Documents\GitHub\Tcp-verification\img2\0.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693989"/>
                    </a:xfrm>
                    <a:prstGeom prst="rect">
                      <a:avLst/>
                    </a:prstGeom>
                    <a:noFill/>
                    <a:ln>
                      <a:noFill/>
                    </a:ln>
                  </pic:spPr>
                </pic:pic>
              </a:graphicData>
            </a:graphic>
          </wp:inline>
        </w:drawing>
      </w:r>
    </w:p>
    <w:p w:rsidR="0062731E" w:rsidRDefault="0062731E" w:rsidP="0062731E">
      <w:r>
        <w:t xml:space="preserve">At time 0, </w:t>
      </w:r>
    </w:p>
    <w:p w:rsidR="0062731E" w:rsidRDefault="0062731E" w:rsidP="0062731E">
      <w:r>
        <w:t xml:space="preserve">Sender state is Wait for call from </w:t>
      </w:r>
      <w:r w:rsidRPr="00576209">
        <w:rPr>
          <w:noProof/>
        </w:rPr>
        <w:t>above</w:t>
      </w:r>
      <w:r w:rsidR="00576209">
        <w:rPr>
          <w:noProof/>
        </w:rPr>
        <w:t>,</w:t>
      </w:r>
      <w:r>
        <w:t xml:space="preserve"> and sequence number is 0</w:t>
      </w:r>
    </w:p>
    <w:p w:rsidR="0062731E" w:rsidRDefault="0062731E" w:rsidP="0062731E">
      <w:r>
        <w:t xml:space="preserve">Receiver state is Wait for from </w:t>
      </w:r>
      <w:r w:rsidRPr="00576209">
        <w:rPr>
          <w:noProof/>
        </w:rPr>
        <w:t>below</w:t>
      </w:r>
      <w:r w:rsidR="00576209">
        <w:rPr>
          <w:noProof/>
        </w:rPr>
        <w:t>,</w:t>
      </w:r>
      <w:r>
        <w:t xml:space="preserve"> and sequence number is 0</w:t>
      </w:r>
    </w:p>
    <w:p w:rsidR="0062731E" w:rsidRDefault="0062731E" w:rsidP="002E5090">
      <w:r>
        <w:t>The data we want to send is in sender buffer.</w:t>
      </w:r>
    </w:p>
    <w:p w:rsidR="0062731E" w:rsidRDefault="0062731E" w:rsidP="002E5090">
      <w:r w:rsidRPr="0062731E">
        <w:rPr>
          <w:noProof/>
        </w:rPr>
        <w:drawing>
          <wp:inline distT="0" distB="0" distL="0" distR="0">
            <wp:extent cx="5943600" cy="709139"/>
            <wp:effectExtent l="0" t="0" r="0" b="0"/>
            <wp:docPr id="9" name="Picture 9" descr="C:\Users\Administrator\Documents\GitHub\Tcp-verification\img2\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istrator\Documents\GitHub\Tcp-verification\img2\1.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709139"/>
                    </a:xfrm>
                    <a:prstGeom prst="rect">
                      <a:avLst/>
                    </a:prstGeom>
                    <a:noFill/>
                    <a:ln>
                      <a:noFill/>
                    </a:ln>
                  </pic:spPr>
                </pic:pic>
              </a:graphicData>
            </a:graphic>
          </wp:inline>
        </w:drawing>
      </w:r>
    </w:p>
    <w:p w:rsidR="0062731E" w:rsidRDefault="0062731E" w:rsidP="002E5090">
      <w:r>
        <w:t>The data is packed and put into the channel.</w:t>
      </w:r>
    </w:p>
    <w:p w:rsidR="0062731E" w:rsidRDefault="0062731E" w:rsidP="002E5090">
      <w:r w:rsidRPr="0062731E">
        <w:rPr>
          <w:noProof/>
        </w:rPr>
        <w:drawing>
          <wp:inline distT="0" distB="0" distL="0" distR="0">
            <wp:extent cx="5943600" cy="738171"/>
            <wp:effectExtent l="0" t="0" r="0" b="5080"/>
            <wp:docPr id="10" name="Picture 10" descr="C:\Users\Administrator\Documents\GitHub\Tcp-verification\img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dministrator\Documents\GitHub\Tcp-verification\img2\2.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738171"/>
                    </a:xfrm>
                    <a:prstGeom prst="rect">
                      <a:avLst/>
                    </a:prstGeom>
                    <a:noFill/>
                    <a:ln>
                      <a:noFill/>
                    </a:ln>
                  </pic:spPr>
                </pic:pic>
              </a:graphicData>
            </a:graphic>
          </wp:inline>
        </w:drawing>
      </w:r>
    </w:p>
    <w:p w:rsidR="0062731E" w:rsidRDefault="0062731E" w:rsidP="002E5090">
      <w:r>
        <w:t xml:space="preserve">The data </w:t>
      </w:r>
      <w:r w:rsidRPr="005420C4">
        <w:rPr>
          <w:noProof/>
        </w:rPr>
        <w:t>is corrupted</w:t>
      </w:r>
      <w:r>
        <w:t xml:space="preserve">.  </w:t>
      </w:r>
    </w:p>
    <w:p w:rsidR="0062731E" w:rsidRDefault="0062731E" w:rsidP="002E5090">
      <w:r w:rsidRPr="0062731E">
        <w:rPr>
          <w:noProof/>
        </w:rPr>
        <w:drawing>
          <wp:inline distT="0" distB="0" distL="0" distR="0">
            <wp:extent cx="5943600" cy="738171"/>
            <wp:effectExtent l="0" t="0" r="0" b="5080"/>
            <wp:docPr id="11" name="Picture 11" descr="C:\Users\Administrator\Documents\GitHub\Tcp-verification\img2\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dministrator\Documents\GitHub\Tcp-verification\img2\3.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738171"/>
                    </a:xfrm>
                    <a:prstGeom prst="rect">
                      <a:avLst/>
                    </a:prstGeom>
                    <a:noFill/>
                    <a:ln>
                      <a:noFill/>
                    </a:ln>
                  </pic:spPr>
                </pic:pic>
              </a:graphicData>
            </a:graphic>
          </wp:inline>
        </w:drawing>
      </w:r>
    </w:p>
    <w:p w:rsidR="0062731E" w:rsidRDefault="0062731E" w:rsidP="002E5090">
      <w:r>
        <w:t xml:space="preserve">The receiver </w:t>
      </w:r>
      <w:r w:rsidRPr="00576209">
        <w:rPr>
          <w:noProof/>
        </w:rPr>
        <w:t>receive</w:t>
      </w:r>
      <w:r w:rsidR="00576209">
        <w:rPr>
          <w:noProof/>
        </w:rPr>
        <w:t>s</w:t>
      </w:r>
      <w:r>
        <w:t xml:space="preserve"> the corrupted data and send NAK back.</w:t>
      </w:r>
    </w:p>
    <w:p w:rsidR="0062731E" w:rsidRDefault="0062731E" w:rsidP="002E5090">
      <w:r w:rsidRPr="0062731E">
        <w:rPr>
          <w:noProof/>
        </w:rPr>
        <w:drawing>
          <wp:inline distT="0" distB="0" distL="0" distR="0">
            <wp:extent cx="5943600" cy="709139"/>
            <wp:effectExtent l="0" t="0" r="0" b="0"/>
            <wp:docPr id="12" name="Picture 12" descr="C:\Users\Administrator\Documents\GitHub\Tcp-verification\img2\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Users\Administrator\Documents\GitHub\Tcp-verification\img2\4.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709139"/>
                    </a:xfrm>
                    <a:prstGeom prst="rect">
                      <a:avLst/>
                    </a:prstGeom>
                    <a:noFill/>
                    <a:ln>
                      <a:noFill/>
                    </a:ln>
                  </pic:spPr>
                </pic:pic>
              </a:graphicData>
            </a:graphic>
          </wp:inline>
        </w:drawing>
      </w:r>
    </w:p>
    <w:p w:rsidR="0062731E" w:rsidRDefault="0062731E" w:rsidP="002E5090">
      <w:r>
        <w:lastRenderedPageBreak/>
        <w:t xml:space="preserve">Sender </w:t>
      </w:r>
      <w:r w:rsidRPr="005420C4">
        <w:rPr>
          <w:noProof/>
        </w:rPr>
        <w:t>get</w:t>
      </w:r>
      <w:r w:rsidR="005420C4">
        <w:rPr>
          <w:noProof/>
        </w:rPr>
        <w:t>s</w:t>
      </w:r>
      <w:r>
        <w:t xml:space="preserve"> the NAK and resend the last data.</w:t>
      </w:r>
    </w:p>
    <w:p w:rsidR="0062731E" w:rsidRDefault="0062731E" w:rsidP="002E5090">
      <w:r w:rsidRPr="0062731E">
        <w:rPr>
          <w:noProof/>
        </w:rPr>
        <w:drawing>
          <wp:inline distT="0" distB="0" distL="0" distR="0">
            <wp:extent cx="5943600" cy="738171"/>
            <wp:effectExtent l="0" t="0" r="0" b="5080"/>
            <wp:docPr id="13" name="Picture 13" descr="C:\Users\Administrator\Documents\GitHub\Tcp-verification\img2\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Users\Administrator\Documents\GitHub\Tcp-verification\img2\5.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738171"/>
                    </a:xfrm>
                    <a:prstGeom prst="rect">
                      <a:avLst/>
                    </a:prstGeom>
                    <a:noFill/>
                    <a:ln>
                      <a:noFill/>
                    </a:ln>
                  </pic:spPr>
                </pic:pic>
              </a:graphicData>
            </a:graphic>
          </wp:inline>
        </w:drawing>
      </w:r>
    </w:p>
    <w:p w:rsidR="0062731E" w:rsidRDefault="0062731E" w:rsidP="002E5090">
      <w:r>
        <w:t xml:space="preserve">The data </w:t>
      </w:r>
      <w:r w:rsidRPr="00FE6A96">
        <w:rPr>
          <w:noProof/>
        </w:rPr>
        <w:t>is corrupted</w:t>
      </w:r>
      <w:r>
        <w:t xml:space="preserve"> again.</w:t>
      </w:r>
    </w:p>
    <w:p w:rsidR="0062731E" w:rsidRDefault="0062731E" w:rsidP="002E5090"/>
    <w:p w:rsidR="0062731E" w:rsidRDefault="0062731E" w:rsidP="002E5090">
      <w:r w:rsidRPr="0062731E">
        <w:rPr>
          <w:noProof/>
        </w:rPr>
        <w:drawing>
          <wp:inline distT="0" distB="0" distL="0" distR="0">
            <wp:extent cx="5943600" cy="738171"/>
            <wp:effectExtent l="0" t="0" r="0" b="5080"/>
            <wp:docPr id="14" name="Picture 14" descr="C:\Users\Administrator\Documents\GitHub\Tcp-verification\img2\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Administrator\Documents\GitHub\Tcp-verification\img2\6.png"/>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738171"/>
                    </a:xfrm>
                    <a:prstGeom prst="rect">
                      <a:avLst/>
                    </a:prstGeom>
                    <a:noFill/>
                    <a:ln>
                      <a:noFill/>
                    </a:ln>
                  </pic:spPr>
                </pic:pic>
              </a:graphicData>
            </a:graphic>
          </wp:inline>
        </w:drawing>
      </w:r>
    </w:p>
    <w:p w:rsidR="0062731E" w:rsidRDefault="0062731E" w:rsidP="002E5090">
      <w:r>
        <w:t xml:space="preserve">Receiver received corrupted data and </w:t>
      </w:r>
      <w:r w:rsidRPr="00FE6A96">
        <w:rPr>
          <w:noProof/>
        </w:rPr>
        <w:t>sen</w:t>
      </w:r>
      <w:r w:rsidR="00FE6A96">
        <w:rPr>
          <w:noProof/>
        </w:rPr>
        <w:t>t</w:t>
      </w:r>
      <w:r>
        <w:t xml:space="preserve"> NAK again.</w:t>
      </w:r>
    </w:p>
    <w:p w:rsidR="0062731E" w:rsidRDefault="0062731E" w:rsidP="002E5090">
      <w:r w:rsidRPr="0062731E">
        <w:rPr>
          <w:noProof/>
        </w:rPr>
        <w:drawing>
          <wp:inline distT="0" distB="0" distL="0" distR="0">
            <wp:extent cx="5943600" cy="738171"/>
            <wp:effectExtent l="0" t="0" r="0" b="5080"/>
            <wp:docPr id="15" name="Picture 15" descr="C:\Users\Administrator\Documents\GitHub\Tcp-verification\img2\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Administrator\Documents\GitHub\Tcp-verification\img2\7.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738171"/>
                    </a:xfrm>
                    <a:prstGeom prst="rect">
                      <a:avLst/>
                    </a:prstGeom>
                    <a:noFill/>
                    <a:ln>
                      <a:noFill/>
                    </a:ln>
                  </pic:spPr>
                </pic:pic>
              </a:graphicData>
            </a:graphic>
          </wp:inline>
        </w:drawing>
      </w:r>
    </w:p>
    <w:p w:rsidR="002E5090" w:rsidRDefault="0062731E" w:rsidP="002E5090">
      <w:r>
        <w:t>Sender received NAK and resend that data again.</w:t>
      </w:r>
    </w:p>
    <w:p w:rsidR="0062731E" w:rsidRDefault="0062731E" w:rsidP="002E5090"/>
    <w:p w:rsidR="0062731E" w:rsidRDefault="0062731E" w:rsidP="0062731E">
      <w:pPr>
        <w:rPr>
          <w:noProof/>
        </w:rPr>
      </w:pPr>
      <w:r>
        <w:rPr>
          <w:noProof/>
        </w:rPr>
        <w:t xml:space="preserve">As you can see above, There exist </w:t>
      </w:r>
      <w:r w:rsidRPr="00AF7207">
        <w:rPr>
          <w:noProof/>
        </w:rPr>
        <w:t>a “loop”:</w:t>
      </w:r>
    </w:p>
    <w:p w:rsidR="0062731E" w:rsidRDefault="0062731E" w:rsidP="0062731E">
      <w:pPr>
        <w:rPr>
          <w:noProof/>
        </w:rPr>
      </w:pPr>
      <w:r>
        <w:rPr>
          <w:noProof/>
        </w:rPr>
        <w:tab/>
        <w:t>Sender sends the data</w:t>
      </w:r>
    </w:p>
    <w:p w:rsidR="0062731E" w:rsidRDefault="0062731E" w:rsidP="0062731E">
      <w:pPr>
        <w:rPr>
          <w:noProof/>
        </w:rPr>
      </w:pPr>
      <w:r>
        <w:rPr>
          <w:noProof/>
        </w:rPr>
        <w:tab/>
        <w:t>The packet gets corrupted</w:t>
      </w:r>
    </w:p>
    <w:p w:rsidR="0062731E" w:rsidRDefault="0062731E" w:rsidP="0062731E">
      <w:pPr>
        <w:rPr>
          <w:noProof/>
        </w:rPr>
      </w:pPr>
      <w:r>
        <w:rPr>
          <w:noProof/>
        </w:rPr>
        <w:tab/>
        <w:t xml:space="preserve">Receiver sends NAK to indicate sender that the data </w:t>
      </w:r>
      <w:r w:rsidRPr="00733A6F">
        <w:rPr>
          <w:noProof/>
        </w:rPr>
        <w:t>is corrupted</w:t>
      </w:r>
    </w:p>
    <w:p w:rsidR="0062731E" w:rsidRDefault="0062731E" w:rsidP="0062731E">
      <w:pPr>
        <w:rPr>
          <w:noProof/>
        </w:rPr>
      </w:pPr>
      <w:r>
        <w:rPr>
          <w:noProof/>
        </w:rPr>
        <w:tab/>
        <w:t>Sender send the data</w:t>
      </w:r>
    </w:p>
    <w:p w:rsidR="0062731E" w:rsidRDefault="0062731E" w:rsidP="0062731E">
      <w:pPr>
        <w:rPr>
          <w:noProof/>
        </w:rPr>
      </w:pPr>
      <w:r>
        <w:rPr>
          <w:noProof/>
        </w:rPr>
        <w:tab/>
        <w:t>The packet gets corrupted</w:t>
      </w:r>
    </w:p>
    <w:p w:rsidR="0062731E" w:rsidRDefault="0062731E" w:rsidP="0062731E">
      <w:pPr>
        <w:rPr>
          <w:noProof/>
        </w:rPr>
      </w:pPr>
      <w:r>
        <w:rPr>
          <w:noProof/>
        </w:rPr>
        <w:tab/>
        <w:t>…</w:t>
      </w:r>
    </w:p>
    <w:p w:rsidR="0062731E" w:rsidRDefault="0062731E" w:rsidP="0062731E">
      <w:pPr>
        <w:rPr>
          <w:noProof/>
        </w:rPr>
      </w:pPr>
      <w:r>
        <w:rPr>
          <w:noProof/>
        </w:rPr>
        <w:tab/>
        <w:t xml:space="preserve">… </w:t>
      </w:r>
    </w:p>
    <w:p w:rsidR="0062731E" w:rsidRDefault="0062731E" w:rsidP="0062731E">
      <w:pPr>
        <w:rPr>
          <w:noProof/>
        </w:rPr>
      </w:pPr>
      <w:r>
        <w:rPr>
          <w:noProof/>
        </w:rPr>
        <w:t xml:space="preserve">Consider this </w:t>
      </w:r>
      <w:r w:rsidRPr="003905A8">
        <w:rPr>
          <w:noProof/>
        </w:rPr>
        <w:t>scenario</w:t>
      </w:r>
      <w:r>
        <w:rPr>
          <w:noProof/>
        </w:rPr>
        <w:t>:</w:t>
      </w:r>
    </w:p>
    <w:p w:rsidR="0062731E" w:rsidRDefault="0062731E" w:rsidP="0062731E">
      <w:pPr>
        <w:rPr>
          <w:noProof/>
        </w:rPr>
      </w:pPr>
      <w:r>
        <w:rPr>
          <w:noProof/>
        </w:rPr>
        <w:tab/>
        <w:t xml:space="preserve">Assume the link is not reliable at all, and all packets are </w:t>
      </w:r>
      <w:r w:rsidRPr="00FE6A96">
        <w:rPr>
          <w:noProof/>
        </w:rPr>
        <w:t>corr</w:t>
      </w:r>
      <w:r w:rsidR="00FE6A96">
        <w:rPr>
          <w:noProof/>
        </w:rPr>
        <w:t>up</w:t>
      </w:r>
      <w:r w:rsidRPr="00FE6A96">
        <w:rPr>
          <w:noProof/>
        </w:rPr>
        <w:t>ted</w:t>
      </w:r>
      <w:r>
        <w:rPr>
          <w:noProof/>
        </w:rPr>
        <w:t xml:space="preserve"> before it arrives, then the sender and </w:t>
      </w:r>
      <w:r w:rsidRPr="00733A6F">
        <w:rPr>
          <w:noProof/>
        </w:rPr>
        <w:t>rec</w:t>
      </w:r>
      <w:r w:rsidR="00733A6F">
        <w:rPr>
          <w:noProof/>
        </w:rPr>
        <w:t>ei</w:t>
      </w:r>
      <w:r w:rsidRPr="00733A6F">
        <w:rPr>
          <w:noProof/>
        </w:rPr>
        <w:t>ver</w:t>
      </w:r>
      <w:r>
        <w:rPr>
          <w:noProof/>
        </w:rPr>
        <w:t xml:space="preserve"> would just sending and responding NAK forever.</w:t>
      </w:r>
    </w:p>
    <w:p w:rsidR="0062731E" w:rsidRDefault="0062731E" w:rsidP="0062731E">
      <w:pPr>
        <w:rPr>
          <w:noProof/>
        </w:rPr>
      </w:pPr>
      <w:r>
        <w:rPr>
          <w:noProof/>
        </w:rPr>
        <w:tab/>
        <w:t>That is the same scenario described by Alloy.</w:t>
      </w:r>
    </w:p>
    <w:p w:rsidR="0062731E" w:rsidRDefault="0062731E" w:rsidP="0062731E">
      <w:pPr>
        <w:rPr>
          <w:noProof/>
        </w:rPr>
      </w:pPr>
      <w:r>
        <w:rPr>
          <w:noProof/>
        </w:rPr>
        <w:tab/>
        <w:t xml:space="preserve">This </w:t>
      </w:r>
      <w:r w:rsidRPr="001F561A">
        <w:rPr>
          <w:noProof/>
        </w:rPr>
        <w:t>protoc</w:t>
      </w:r>
      <w:r>
        <w:rPr>
          <w:noProof/>
        </w:rPr>
        <w:t>o</w:t>
      </w:r>
      <w:r w:rsidRPr="001F561A">
        <w:rPr>
          <w:noProof/>
        </w:rPr>
        <w:t>l</w:t>
      </w:r>
      <w:r>
        <w:rPr>
          <w:noProof/>
        </w:rPr>
        <w:t xml:space="preserve"> can</w:t>
      </w:r>
      <w:r w:rsidRPr="00405ABF">
        <w:rPr>
          <w:noProof/>
        </w:rPr>
        <w:t>not guarantee</w:t>
      </w:r>
      <w:r w:rsidRPr="003905A8">
        <w:rPr>
          <w:noProof/>
        </w:rPr>
        <w:t xml:space="preserve"> </w:t>
      </w:r>
      <w:r>
        <w:rPr>
          <w:noProof/>
        </w:rPr>
        <w:t xml:space="preserve">to send all the data from sender to receiver.  If there is one packet cannot </w:t>
      </w:r>
      <w:r w:rsidRPr="00FB3AC1">
        <w:rPr>
          <w:noProof/>
        </w:rPr>
        <w:t>be sent</w:t>
      </w:r>
      <w:r>
        <w:rPr>
          <w:noProof/>
        </w:rPr>
        <w:t xml:space="preserve"> properly, that data may </w:t>
      </w:r>
      <w:r w:rsidRPr="00405ABF">
        <w:rPr>
          <w:noProof/>
        </w:rPr>
        <w:t>st</w:t>
      </w:r>
      <w:r>
        <w:rPr>
          <w:noProof/>
        </w:rPr>
        <w:t>i</w:t>
      </w:r>
      <w:r w:rsidRPr="00405ABF">
        <w:rPr>
          <w:noProof/>
        </w:rPr>
        <w:t>ck</w:t>
      </w:r>
      <w:r>
        <w:rPr>
          <w:noProof/>
        </w:rPr>
        <w:t xml:space="preserve"> in the </w:t>
      </w:r>
      <w:r w:rsidRPr="00405ABF">
        <w:rPr>
          <w:noProof/>
        </w:rPr>
        <w:t>chann</w:t>
      </w:r>
      <w:r>
        <w:rPr>
          <w:noProof/>
        </w:rPr>
        <w:t>e</w:t>
      </w:r>
      <w:r w:rsidRPr="00405ABF">
        <w:rPr>
          <w:noProof/>
        </w:rPr>
        <w:t>l</w:t>
      </w:r>
      <w:r>
        <w:rPr>
          <w:noProof/>
        </w:rPr>
        <w:t xml:space="preserve"> forever and block the rest of data in the </w:t>
      </w:r>
      <w:r w:rsidRPr="00405ABF">
        <w:rPr>
          <w:noProof/>
        </w:rPr>
        <w:t>sender</w:t>
      </w:r>
      <w:r>
        <w:rPr>
          <w:noProof/>
        </w:rPr>
        <w:t>.</w:t>
      </w:r>
    </w:p>
    <w:p w:rsidR="0062731E" w:rsidRDefault="0062731E" w:rsidP="0062731E">
      <w:pPr>
        <w:rPr>
          <w:b/>
        </w:rPr>
      </w:pPr>
      <w:r w:rsidRPr="0062731E">
        <w:rPr>
          <w:b/>
        </w:rPr>
        <w:lastRenderedPageBreak/>
        <w:t xml:space="preserve">If the network guarantees that for every packet there can be no more than one send/receive </w:t>
      </w:r>
      <w:r w:rsidRPr="00FB3AC1">
        <w:rPr>
          <w:b/>
          <w:noProof/>
        </w:rPr>
        <w:t>error</w:t>
      </w:r>
      <w:r w:rsidRPr="0062731E">
        <w:rPr>
          <w:b/>
        </w:rPr>
        <w:t xml:space="preserve"> in the wire, is it always possible to send the entire data from the sender buffer to the receiver buffer using the </w:t>
      </w:r>
      <w:r w:rsidRPr="00FB3AC1">
        <w:rPr>
          <w:b/>
          <w:noProof/>
        </w:rPr>
        <w:t>protocol.</w:t>
      </w:r>
    </w:p>
    <w:p w:rsidR="0062731E" w:rsidRDefault="0062731E" w:rsidP="0062731E">
      <w:pPr>
        <w:rPr>
          <w:noProof/>
        </w:rPr>
      </w:pPr>
      <w:r>
        <w:rPr>
          <w:noProof/>
        </w:rPr>
        <w:t>We run:</w:t>
      </w:r>
    </w:p>
    <w:p w:rsidR="0062731E" w:rsidRDefault="0062731E" w:rsidP="0062731E">
      <w:pPr>
        <w:ind w:firstLine="720"/>
        <w:rPr>
          <w:noProof/>
        </w:rPr>
      </w:pPr>
      <w:r>
        <w:rPr>
          <w:noProof/>
        </w:rPr>
        <w:t>check alwaysReliableWithMaxOneCorruptionPerData for 5 but 10 Time, 2 RealData</w:t>
      </w:r>
    </w:p>
    <w:p w:rsidR="0062731E" w:rsidRDefault="0062731E" w:rsidP="0062731E">
      <w:pPr>
        <w:ind w:firstLine="720"/>
        <w:rPr>
          <w:noProof/>
        </w:rPr>
      </w:pPr>
      <w:r>
        <w:rPr>
          <w:noProof/>
        </w:rPr>
        <w:t>check alwaysReliableWithMaxOneCorruptionPerData for 5 but 11 Time, 2 RealData</w:t>
      </w:r>
    </w:p>
    <w:p w:rsidR="0062731E" w:rsidRDefault="0062731E" w:rsidP="0062731E">
      <w:pPr>
        <w:rPr>
          <w:noProof/>
        </w:rPr>
      </w:pPr>
    </w:p>
    <w:p w:rsidR="0062731E" w:rsidRDefault="0062731E" w:rsidP="0062731E">
      <w:pPr>
        <w:rPr>
          <w:noProof/>
        </w:rPr>
      </w:pPr>
      <w:r>
        <w:rPr>
          <w:noProof/>
        </w:rPr>
        <w:t>We have counterexample when we use 10 Times, but not 11 Times.</w:t>
      </w:r>
    </w:p>
    <w:p w:rsidR="0062731E" w:rsidRDefault="0062731E" w:rsidP="0062731E">
      <w:pPr>
        <w:rPr>
          <w:noProof/>
        </w:rPr>
      </w:pPr>
      <w:r>
        <w:rPr>
          <w:noProof/>
        </w:rPr>
        <w:drawing>
          <wp:inline distT="0" distB="0" distL="0" distR="0" wp14:anchorId="60FF3889" wp14:editId="0C54A78D">
            <wp:extent cx="5915025" cy="43815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15025" cy="438150"/>
                    </a:xfrm>
                    <a:prstGeom prst="rect">
                      <a:avLst/>
                    </a:prstGeom>
                  </pic:spPr>
                </pic:pic>
              </a:graphicData>
            </a:graphic>
          </wp:inline>
        </w:drawing>
      </w:r>
    </w:p>
    <w:p w:rsidR="0062731E" w:rsidRDefault="0062731E" w:rsidP="0062731E">
      <w:r>
        <w:t>After seeing the diagram, we found that it is doing the correct behavior just like what we described in</w:t>
      </w:r>
      <w:r w:rsidR="00FB3AC1">
        <w:t xml:space="preserve"> the</w:t>
      </w:r>
      <w:r>
        <w:t xml:space="preserve"> </w:t>
      </w:r>
      <w:r w:rsidRPr="00FB3AC1">
        <w:rPr>
          <w:noProof/>
        </w:rPr>
        <w:t>previous</w:t>
      </w:r>
      <w:r>
        <w:t xml:space="preserve"> section. However, since we only allow 10 Times, the transmitting process does not have enough time to finish. That is why we have this counterexample. We concluded that th</w:t>
      </w:r>
      <w:bookmarkStart w:id="0" w:name="_GoBack"/>
      <w:bookmarkEnd w:id="0"/>
      <w:r>
        <w:t>is is not a flaw in the protocol. It is a problem of how Alloy model the protocol.</w:t>
      </w:r>
    </w:p>
    <w:p w:rsidR="0062731E" w:rsidRDefault="0062731E" w:rsidP="0062731E"/>
    <w:p w:rsidR="0062731E" w:rsidRPr="006A5363" w:rsidRDefault="0062731E" w:rsidP="0062731E">
      <w:pPr>
        <w:rPr>
          <w:rFonts w:ascii="Calibri" w:hAnsi="Calibri" w:cs="Calibri"/>
          <w:color w:val="000000"/>
        </w:rPr>
      </w:pPr>
      <w:r>
        <w:t xml:space="preserve">So, there is no real counterexample that </w:t>
      </w:r>
      <w:r w:rsidRPr="00FB3AC1">
        <w:rPr>
          <w:noProof/>
        </w:rPr>
        <w:t>disprove</w:t>
      </w:r>
      <w:r w:rsidR="00FB3AC1">
        <w:rPr>
          <w:noProof/>
        </w:rPr>
        <w:t>s</w:t>
      </w:r>
      <w:r>
        <w:t xml:space="preserve"> the </w:t>
      </w:r>
      <w:r>
        <w:rPr>
          <w:rStyle w:val="fontstyle01"/>
        </w:rPr>
        <w:t>property. This property holds.</w:t>
      </w:r>
    </w:p>
    <w:p w:rsidR="0062731E" w:rsidRDefault="0062731E" w:rsidP="002E5090"/>
    <w:sectPr w:rsidR="006273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Bold">
    <w:altName w:val="MV Boli"/>
    <w:panose1 w:val="00000000000000000000"/>
    <w:charset w:val="00"/>
    <w:family w:val="roman"/>
    <w:notTrueType/>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jC1MLYwNDcwMTMxMTBS0lEKTi0uzszPAykwrAUAEgLPuywAAAA="/>
  </w:docVars>
  <w:rsids>
    <w:rsidRoot w:val="00D24139"/>
    <w:rsid w:val="00203E07"/>
    <w:rsid w:val="002E5090"/>
    <w:rsid w:val="004F5D23"/>
    <w:rsid w:val="005420C4"/>
    <w:rsid w:val="0055638E"/>
    <w:rsid w:val="00576209"/>
    <w:rsid w:val="005925ED"/>
    <w:rsid w:val="0062731E"/>
    <w:rsid w:val="00733A6F"/>
    <w:rsid w:val="00885A7F"/>
    <w:rsid w:val="00B50E60"/>
    <w:rsid w:val="00D24139"/>
    <w:rsid w:val="00F52E40"/>
    <w:rsid w:val="00FB3AC1"/>
    <w:rsid w:val="00FE6A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B43396F-AC6E-4CDA-AAC0-36E8FACB23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E5090"/>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2E5090"/>
    <w:rPr>
      <w:rFonts w:ascii="Calibri" w:hAnsi="Calibri" w:cs="Calibri" w:hint="default"/>
      <w:b w:val="0"/>
      <w:bCs w:val="0"/>
      <w:i w:val="0"/>
      <w:iCs w:val="0"/>
      <w:color w:val="000000"/>
      <w:sz w:val="22"/>
      <w:szCs w:val="22"/>
    </w:rPr>
  </w:style>
  <w:style w:type="character" w:customStyle="1" w:styleId="fontstyle21">
    <w:name w:val="fontstyle21"/>
    <w:basedOn w:val="DefaultParagraphFont"/>
    <w:rsid w:val="00203E07"/>
    <w:rPr>
      <w:rFonts w:ascii="Calibri-Bold" w:hAnsi="Calibri-Bold" w:hint="default"/>
      <w:b/>
      <w:bCs/>
      <w:i w:val="0"/>
      <w:iCs w:val="0"/>
      <w:color w:val="000000"/>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3.pn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1</Pages>
  <Words>528</Words>
  <Characters>3014</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Rose-Hulman Institute of Technology</Company>
  <LinksUpToDate>false</LinksUpToDate>
  <CharactersWithSpaces>35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Songyu</dc:creator>
  <cp:keywords/>
  <dc:description/>
  <cp:lastModifiedBy>fred zhang</cp:lastModifiedBy>
  <cp:revision>8</cp:revision>
  <dcterms:created xsi:type="dcterms:W3CDTF">2017-05-06T21:56:00Z</dcterms:created>
  <dcterms:modified xsi:type="dcterms:W3CDTF">2017-05-06T22:38:00Z</dcterms:modified>
</cp:coreProperties>
</file>